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2022"/>
        <w:gridCol w:w="710"/>
        <w:gridCol w:w="1421"/>
        <w:gridCol w:w="1420"/>
        <w:gridCol w:w="710"/>
        <w:gridCol w:w="4207"/>
      </w:tblGrid>
      <w:tr w:rsidR="00307EBC" w14:paraId="20B6C379" w14:textId="77777777" w:rsidTr="00B4488A">
        <w:trPr>
          <w:trHeight w:val="454"/>
        </w:trPr>
        <w:tc>
          <w:tcPr>
            <w:tcW w:w="10490" w:type="dxa"/>
            <w:gridSpan w:val="6"/>
            <w:vAlign w:val="center"/>
          </w:tcPr>
          <w:p w14:paraId="4DED3929" w14:textId="1C508851" w:rsidR="00307EBC" w:rsidRPr="00B35B65" w:rsidRDefault="007311D5" w:rsidP="00307EBC">
            <w:pPr>
              <w:spacing w:before="240" w:after="240"/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44"/>
              </w:rPr>
              <w:t>转专业申请</w:t>
            </w:r>
            <w:r w:rsidR="00307EBC" w:rsidRPr="00307EBC">
              <w:rPr>
                <w:rFonts w:hint="eastAsia"/>
                <w:b/>
                <w:sz w:val="44"/>
              </w:rPr>
              <w:t>人简介</w:t>
            </w:r>
          </w:p>
        </w:tc>
      </w:tr>
      <w:tr w:rsidR="001B685C" w14:paraId="1C294C68" w14:textId="77777777" w:rsidTr="00B555CC">
        <w:trPr>
          <w:trHeight w:val="454"/>
        </w:trPr>
        <w:tc>
          <w:tcPr>
            <w:tcW w:w="2022" w:type="dxa"/>
            <w:vAlign w:val="center"/>
          </w:tcPr>
          <w:p w14:paraId="1E75A9D0" w14:textId="4DA132CD" w:rsidR="001B685C" w:rsidRPr="00B35B65" w:rsidRDefault="007311D5" w:rsidP="00D75B20">
            <w:pPr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所在学院</w:t>
            </w:r>
            <w:r w:rsidR="001B685C" w:rsidRPr="00B35B65">
              <w:rPr>
                <w:rFonts w:hint="eastAsia"/>
                <w:b/>
                <w:sz w:val="22"/>
              </w:rPr>
              <w:t>：</w:t>
            </w:r>
          </w:p>
        </w:tc>
        <w:tc>
          <w:tcPr>
            <w:tcW w:w="2131" w:type="dxa"/>
            <w:gridSpan w:val="2"/>
            <w:vAlign w:val="center"/>
          </w:tcPr>
          <w:p w14:paraId="23005486" w14:textId="77777777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姓名：</w:t>
            </w:r>
          </w:p>
        </w:tc>
        <w:tc>
          <w:tcPr>
            <w:tcW w:w="2130" w:type="dxa"/>
            <w:gridSpan w:val="2"/>
            <w:vAlign w:val="center"/>
          </w:tcPr>
          <w:p w14:paraId="5EB768DA" w14:textId="77777777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来源省份：</w:t>
            </w:r>
          </w:p>
        </w:tc>
        <w:tc>
          <w:tcPr>
            <w:tcW w:w="4207" w:type="dxa"/>
            <w:vAlign w:val="center"/>
          </w:tcPr>
          <w:p w14:paraId="3D3E5AAC" w14:textId="77777777" w:rsidR="001B685C" w:rsidRPr="00B35B65" w:rsidRDefault="00B35B65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当地</w:t>
            </w:r>
            <w:r w:rsidR="001B685C" w:rsidRPr="00B35B65">
              <w:rPr>
                <w:rFonts w:hint="eastAsia"/>
                <w:b/>
                <w:sz w:val="22"/>
              </w:rPr>
              <w:t>一本分数线：</w:t>
            </w:r>
          </w:p>
        </w:tc>
      </w:tr>
      <w:tr w:rsidR="001B685C" w14:paraId="773FC9AD" w14:textId="77777777" w:rsidTr="00B555CC">
        <w:trPr>
          <w:trHeight w:val="454"/>
        </w:trPr>
        <w:tc>
          <w:tcPr>
            <w:tcW w:w="10490" w:type="dxa"/>
            <w:gridSpan w:val="6"/>
            <w:vAlign w:val="center"/>
          </w:tcPr>
          <w:p w14:paraId="7764F60A" w14:textId="77777777" w:rsidR="001B685C" w:rsidRPr="00B35B65" w:rsidRDefault="00B35B65" w:rsidP="00D75B20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各</w:t>
            </w:r>
            <w:r w:rsidR="001B685C" w:rsidRPr="00B35B65">
              <w:rPr>
                <w:rFonts w:hint="eastAsia"/>
                <w:b/>
                <w:sz w:val="22"/>
              </w:rPr>
              <w:t>单科成绩</w:t>
            </w:r>
          </w:p>
        </w:tc>
      </w:tr>
      <w:tr w:rsidR="001B685C" w14:paraId="61564098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6528EF5A" w14:textId="77777777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科目</w:t>
            </w:r>
          </w:p>
        </w:tc>
        <w:tc>
          <w:tcPr>
            <w:tcW w:w="2841" w:type="dxa"/>
            <w:gridSpan w:val="2"/>
            <w:vAlign w:val="center"/>
          </w:tcPr>
          <w:p w14:paraId="6E73331F" w14:textId="77777777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高考分数</w:t>
            </w:r>
          </w:p>
        </w:tc>
        <w:tc>
          <w:tcPr>
            <w:tcW w:w="4917" w:type="dxa"/>
            <w:gridSpan w:val="2"/>
            <w:vAlign w:val="center"/>
          </w:tcPr>
          <w:p w14:paraId="547D2DE3" w14:textId="77777777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单科总分</w:t>
            </w:r>
          </w:p>
        </w:tc>
      </w:tr>
      <w:tr w:rsidR="001B685C" w14:paraId="5EA02922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44F8ECF9" w14:textId="77777777" w:rsidR="001B685C" w:rsidRPr="00D75B20" w:rsidRDefault="001B685C" w:rsidP="00D75B20">
            <w:pPr>
              <w:rPr>
                <w:i/>
                <w:sz w:val="22"/>
                <w:u w:val="single"/>
              </w:rPr>
            </w:pPr>
            <w:r w:rsidRPr="00D75B20">
              <w:rPr>
                <w:rFonts w:hint="eastAsia"/>
                <w:i/>
                <w:sz w:val="22"/>
                <w:u w:val="single"/>
              </w:rPr>
              <w:t>举例：数学</w:t>
            </w:r>
          </w:p>
        </w:tc>
        <w:tc>
          <w:tcPr>
            <w:tcW w:w="2841" w:type="dxa"/>
            <w:gridSpan w:val="2"/>
            <w:vAlign w:val="center"/>
          </w:tcPr>
          <w:p w14:paraId="1CA7D990" w14:textId="77777777" w:rsidR="001B685C" w:rsidRPr="00D75B20" w:rsidRDefault="001B685C" w:rsidP="00D75B20">
            <w:pPr>
              <w:rPr>
                <w:i/>
                <w:sz w:val="22"/>
                <w:u w:val="single"/>
              </w:rPr>
            </w:pPr>
            <w:r w:rsidRPr="00D75B20">
              <w:rPr>
                <w:rFonts w:hint="eastAsia"/>
                <w:i/>
                <w:sz w:val="22"/>
                <w:u w:val="single"/>
              </w:rPr>
              <w:t>130</w:t>
            </w:r>
          </w:p>
        </w:tc>
        <w:tc>
          <w:tcPr>
            <w:tcW w:w="4917" w:type="dxa"/>
            <w:gridSpan w:val="2"/>
            <w:vAlign w:val="center"/>
          </w:tcPr>
          <w:p w14:paraId="6E521944" w14:textId="77777777" w:rsidR="001B685C" w:rsidRPr="00D75B20" w:rsidRDefault="001B685C" w:rsidP="00D75B20">
            <w:pPr>
              <w:rPr>
                <w:i/>
                <w:sz w:val="22"/>
                <w:u w:val="single"/>
              </w:rPr>
            </w:pPr>
            <w:r w:rsidRPr="00D75B20">
              <w:rPr>
                <w:rFonts w:hint="eastAsia"/>
                <w:i/>
                <w:sz w:val="22"/>
                <w:u w:val="single"/>
              </w:rPr>
              <w:t>150</w:t>
            </w:r>
          </w:p>
        </w:tc>
      </w:tr>
      <w:tr w:rsidR="001B685C" w14:paraId="6056FB9C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4156D8B0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2841" w:type="dxa"/>
            <w:gridSpan w:val="2"/>
            <w:vAlign w:val="center"/>
          </w:tcPr>
          <w:p w14:paraId="3BC3C1E3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4917" w:type="dxa"/>
            <w:gridSpan w:val="2"/>
            <w:vAlign w:val="center"/>
          </w:tcPr>
          <w:p w14:paraId="5FF1F528" w14:textId="77777777" w:rsidR="001B685C" w:rsidRPr="00D75B20" w:rsidRDefault="001B685C" w:rsidP="00D75B20">
            <w:pPr>
              <w:rPr>
                <w:sz w:val="22"/>
              </w:rPr>
            </w:pPr>
          </w:p>
        </w:tc>
      </w:tr>
      <w:tr w:rsidR="001B685C" w14:paraId="513175F6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03FF8816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2841" w:type="dxa"/>
            <w:gridSpan w:val="2"/>
            <w:vAlign w:val="center"/>
          </w:tcPr>
          <w:p w14:paraId="7D14637E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4917" w:type="dxa"/>
            <w:gridSpan w:val="2"/>
            <w:vAlign w:val="center"/>
          </w:tcPr>
          <w:p w14:paraId="1239DF1F" w14:textId="77777777" w:rsidR="001B685C" w:rsidRPr="00D75B20" w:rsidRDefault="001B685C" w:rsidP="00D75B20">
            <w:pPr>
              <w:rPr>
                <w:sz w:val="22"/>
              </w:rPr>
            </w:pPr>
          </w:p>
        </w:tc>
      </w:tr>
      <w:tr w:rsidR="001B685C" w14:paraId="63929217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71874611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2841" w:type="dxa"/>
            <w:gridSpan w:val="2"/>
            <w:vAlign w:val="center"/>
          </w:tcPr>
          <w:p w14:paraId="6D97E2FF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4917" w:type="dxa"/>
            <w:gridSpan w:val="2"/>
            <w:vAlign w:val="center"/>
          </w:tcPr>
          <w:p w14:paraId="76EC5555" w14:textId="77777777" w:rsidR="001B685C" w:rsidRPr="00D75B20" w:rsidRDefault="001B685C" w:rsidP="00D75B20">
            <w:pPr>
              <w:rPr>
                <w:sz w:val="22"/>
              </w:rPr>
            </w:pPr>
          </w:p>
        </w:tc>
      </w:tr>
      <w:tr w:rsidR="001B685C" w14:paraId="0C878602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08FB7212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2841" w:type="dxa"/>
            <w:gridSpan w:val="2"/>
            <w:vAlign w:val="center"/>
          </w:tcPr>
          <w:p w14:paraId="3153DDBA" w14:textId="77777777" w:rsidR="001B685C" w:rsidRPr="00D75B20" w:rsidRDefault="001B685C" w:rsidP="00D75B20">
            <w:pPr>
              <w:rPr>
                <w:sz w:val="22"/>
              </w:rPr>
            </w:pPr>
          </w:p>
        </w:tc>
        <w:tc>
          <w:tcPr>
            <w:tcW w:w="4917" w:type="dxa"/>
            <w:gridSpan w:val="2"/>
            <w:vAlign w:val="center"/>
          </w:tcPr>
          <w:p w14:paraId="796E0375" w14:textId="77777777" w:rsidR="001B685C" w:rsidRPr="00D75B20" w:rsidRDefault="001B685C" w:rsidP="00D75B20">
            <w:pPr>
              <w:rPr>
                <w:sz w:val="22"/>
              </w:rPr>
            </w:pPr>
          </w:p>
        </w:tc>
      </w:tr>
      <w:tr w:rsidR="007311D5" w14:paraId="21421D36" w14:textId="77777777" w:rsidTr="00B555CC">
        <w:trPr>
          <w:trHeight w:val="454"/>
        </w:trPr>
        <w:tc>
          <w:tcPr>
            <w:tcW w:w="2732" w:type="dxa"/>
            <w:gridSpan w:val="2"/>
            <w:vAlign w:val="center"/>
          </w:tcPr>
          <w:p w14:paraId="570022B1" w14:textId="77777777" w:rsidR="007311D5" w:rsidRPr="00D75B20" w:rsidRDefault="007311D5" w:rsidP="00D75B20">
            <w:pPr>
              <w:rPr>
                <w:sz w:val="22"/>
              </w:rPr>
            </w:pPr>
          </w:p>
        </w:tc>
        <w:tc>
          <w:tcPr>
            <w:tcW w:w="2841" w:type="dxa"/>
            <w:gridSpan w:val="2"/>
            <w:vAlign w:val="center"/>
          </w:tcPr>
          <w:p w14:paraId="3B3FC66E" w14:textId="77777777" w:rsidR="007311D5" w:rsidRPr="00D75B20" w:rsidRDefault="007311D5" w:rsidP="00D75B20">
            <w:pPr>
              <w:rPr>
                <w:sz w:val="22"/>
              </w:rPr>
            </w:pPr>
          </w:p>
        </w:tc>
        <w:tc>
          <w:tcPr>
            <w:tcW w:w="4917" w:type="dxa"/>
            <w:gridSpan w:val="2"/>
            <w:vAlign w:val="center"/>
          </w:tcPr>
          <w:p w14:paraId="18AC338B" w14:textId="77777777" w:rsidR="007311D5" w:rsidRPr="00D75B20" w:rsidRDefault="007311D5" w:rsidP="00D75B20">
            <w:pPr>
              <w:rPr>
                <w:sz w:val="22"/>
              </w:rPr>
            </w:pPr>
          </w:p>
        </w:tc>
      </w:tr>
      <w:tr w:rsidR="001B685C" w14:paraId="3DECB27D" w14:textId="77777777" w:rsidTr="00B555CC">
        <w:trPr>
          <w:trHeight w:val="454"/>
        </w:trPr>
        <w:tc>
          <w:tcPr>
            <w:tcW w:w="10490" w:type="dxa"/>
            <w:gridSpan w:val="6"/>
            <w:vAlign w:val="center"/>
          </w:tcPr>
          <w:p w14:paraId="462CC0C9" w14:textId="77777777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获得奖项（竞赛、保送</w:t>
            </w:r>
            <w:r w:rsidR="00D61A6E">
              <w:rPr>
                <w:rFonts w:hint="eastAsia"/>
                <w:b/>
                <w:sz w:val="22"/>
              </w:rPr>
              <w:t>等</w:t>
            </w:r>
            <w:r w:rsidRPr="00B35B65">
              <w:rPr>
                <w:rFonts w:hint="eastAsia"/>
                <w:b/>
                <w:sz w:val="22"/>
              </w:rPr>
              <w:t>）</w:t>
            </w:r>
          </w:p>
        </w:tc>
      </w:tr>
      <w:tr w:rsidR="001B685C" w14:paraId="00D871A2" w14:textId="77777777" w:rsidTr="00B555CC">
        <w:trPr>
          <w:trHeight w:val="454"/>
        </w:trPr>
        <w:tc>
          <w:tcPr>
            <w:tcW w:w="10490" w:type="dxa"/>
            <w:gridSpan w:val="6"/>
            <w:vAlign w:val="center"/>
          </w:tcPr>
          <w:p w14:paraId="3C884C96" w14:textId="77777777" w:rsidR="001B685C" w:rsidRPr="00D75B20" w:rsidRDefault="001B685C" w:rsidP="00D75B20">
            <w:pPr>
              <w:rPr>
                <w:sz w:val="22"/>
              </w:rPr>
            </w:pPr>
          </w:p>
          <w:p w14:paraId="53EEF4E7" w14:textId="77777777" w:rsidR="00D75B20" w:rsidRPr="00D75B20" w:rsidRDefault="00D75B20" w:rsidP="00D75B20">
            <w:pPr>
              <w:rPr>
                <w:sz w:val="22"/>
              </w:rPr>
            </w:pPr>
          </w:p>
          <w:p w14:paraId="113616AA" w14:textId="77777777" w:rsidR="00D75B20" w:rsidRPr="00D75B20" w:rsidRDefault="00D75B20" w:rsidP="00D75B20">
            <w:pPr>
              <w:rPr>
                <w:sz w:val="22"/>
              </w:rPr>
            </w:pPr>
          </w:p>
          <w:p w14:paraId="63103BF1" w14:textId="77777777" w:rsidR="00D75B20" w:rsidRPr="00D75B20" w:rsidRDefault="00D75B20" w:rsidP="00D75B20">
            <w:pPr>
              <w:rPr>
                <w:sz w:val="22"/>
              </w:rPr>
            </w:pPr>
          </w:p>
        </w:tc>
      </w:tr>
      <w:tr w:rsidR="001B685C" w14:paraId="3932D0FE" w14:textId="77777777" w:rsidTr="00B555CC">
        <w:trPr>
          <w:trHeight w:val="454"/>
        </w:trPr>
        <w:tc>
          <w:tcPr>
            <w:tcW w:w="10490" w:type="dxa"/>
            <w:gridSpan w:val="6"/>
            <w:vAlign w:val="center"/>
          </w:tcPr>
          <w:p w14:paraId="0A8C089B" w14:textId="68E9FF69" w:rsidR="001B685C" w:rsidRPr="00B35B65" w:rsidRDefault="001B685C" w:rsidP="00D75B20">
            <w:pPr>
              <w:rPr>
                <w:b/>
                <w:sz w:val="22"/>
              </w:rPr>
            </w:pPr>
            <w:r w:rsidRPr="00B35B65">
              <w:rPr>
                <w:rFonts w:hint="eastAsia"/>
                <w:b/>
                <w:sz w:val="22"/>
              </w:rPr>
              <w:t>自我评价</w:t>
            </w:r>
            <w:r w:rsidR="007311D5">
              <w:rPr>
                <w:rFonts w:hint="eastAsia"/>
                <w:b/>
                <w:sz w:val="22"/>
              </w:rPr>
              <w:t>和说明</w:t>
            </w:r>
            <w:r w:rsidRPr="00B35B65">
              <w:rPr>
                <w:rFonts w:hint="eastAsia"/>
                <w:b/>
                <w:sz w:val="22"/>
              </w:rPr>
              <w:t>（特长、优点、不足</w:t>
            </w:r>
            <w:r w:rsidR="00D75B20" w:rsidRPr="00B35B65">
              <w:rPr>
                <w:rFonts w:hint="eastAsia"/>
                <w:b/>
                <w:sz w:val="22"/>
              </w:rPr>
              <w:t>，不超过</w:t>
            </w:r>
            <w:r w:rsidR="00D75B20" w:rsidRPr="00B35B65">
              <w:rPr>
                <w:rFonts w:hint="eastAsia"/>
                <w:b/>
                <w:sz w:val="22"/>
              </w:rPr>
              <w:t>100</w:t>
            </w:r>
            <w:r w:rsidR="00D75B20" w:rsidRPr="00B35B65">
              <w:rPr>
                <w:rFonts w:hint="eastAsia"/>
                <w:b/>
                <w:sz w:val="22"/>
              </w:rPr>
              <w:t>字</w:t>
            </w:r>
            <w:r w:rsidRPr="00B35B65">
              <w:rPr>
                <w:rFonts w:hint="eastAsia"/>
                <w:b/>
                <w:sz w:val="22"/>
              </w:rPr>
              <w:t>）</w:t>
            </w:r>
          </w:p>
        </w:tc>
      </w:tr>
      <w:tr w:rsidR="007311D5" w14:paraId="1AD5760E" w14:textId="77777777" w:rsidTr="00432258">
        <w:trPr>
          <w:trHeight w:val="454"/>
        </w:trPr>
        <w:tc>
          <w:tcPr>
            <w:tcW w:w="10490" w:type="dxa"/>
            <w:gridSpan w:val="6"/>
          </w:tcPr>
          <w:p w14:paraId="4E2C76C6" w14:textId="77777777" w:rsidR="007311D5" w:rsidRPr="00D75B20" w:rsidRDefault="007311D5"/>
        </w:tc>
      </w:tr>
      <w:tr w:rsidR="007311D5" w14:paraId="76719049" w14:textId="77777777" w:rsidTr="00BE44BE">
        <w:trPr>
          <w:trHeight w:val="454"/>
        </w:trPr>
        <w:tc>
          <w:tcPr>
            <w:tcW w:w="10490" w:type="dxa"/>
            <w:gridSpan w:val="6"/>
          </w:tcPr>
          <w:p w14:paraId="1C835C1D" w14:textId="77777777" w:rsidR="007311D5" w:rsidRPr="00D75B20" w:rsidRDefault="007311D5"/>
        </w:tc>
      </w:tr>
      <w:tr w:rsidR="007311D5" w14:paraId="45FB1BB3" w14:textId="77777777" w:rsidTr="003F0A2D">
        <w:trPr>
          <w:trHeight w:val="454"/>
        </w:trPr>
        <w:tc>
          <w:tcPr>
            <w:tcW w:w="10490" w:type="dxa"/>
            <w:gridSpan w:val="6"/>
          </w:tcPr>
          <w:p w14:paraId="24009905" w14:textId="77777777" w:rsidR="007311D5" w:rsidRPr="00D75B20" w:rsidRDefault="007311D5"/>
        </w:tc>
      </w:tr>
      <w:tr w:rsidR="007311D5" w14:paraId="5E5794D4" w14:textId="77777777" w:rsidTr="00381E83">
        <w:trPr>
          <w:trHeight w:val="454"/>
        </w:trPr>
        <w:tc>
          <w:tcPr>
            <w:tcW w:w="10490" w:type="dxa"/>
            <w:gridSpan w:val="6"/>
          </w:tcPr>
          <w:p w14:paraId="49084BFA" w14:textId="77777777" w:rsidR="007311D5" w:rsidRPr="00D75B20" w:rsidRDefault="007311D5"/>
        </w:tc>
      </w:tr>
      <w:tr w:rsidR="007311D5" w14:paraId="48049D87" w14:textId="77777777" w:rsidTr="0082154C">
        <w:trPr>
          <w:trHeight w:val="454"/>
        </w:trPr>
        <w:tc>
          <w:tcPr>
            <w:tcW w:w="10490" w:type="dxa"/>
            <w:gridSpan w:val="6"/>
          </w:tcPr>
          <w:p w14:paraId="043A34B4" w14:textId="77777777" w:rsidR="007311D5" w:rsidRPr="00D75B20" w:rsidRDefault="007311D5"/>
        </w:tc>
      </w:tr>
    </w:tbl>
    <w:p w14:paraId="741C3076" w14:textId="77777777" w:rsidR="0039275B" w:rsidRDefault="0039275B"/>
    <w:sectPr w:rsidR="0039275B" w:rsidSect="00D75B2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zaztLAwNDQwMTZU0lEKTi0uzszPAykwrAUANhP+OywAAAA="/>
  </w:docVars>
  <w:rsids>
    <w:rsidRoot w:val="007A5124"/>
    <w:rsid w:val="00057150"/>
    <w:rsid w:val="001B685C"/>
    <w:rsid w:val="00307EBC"/>
    <w:rsid w:val="0039275B"/>
    <w:rsid w:val="00446898"/>
    <w:rsid w:val="00620336"/>
    <w:rsid w:val="007311D5"/>
    <w:rsid w:val="007A5124"/>
    <w:rsid w:val="007D0A96"/>
    <w:rsid w:val="00874CE9"/>
    <w:rsid w:val="009437C1"/>
    <w:rsid w:val="00B35B65"/>
    <w:rsid w:val="00B555CC"/>
    <w:rsid w:val="00BD5933"/>
    <w:rsid w:val="00D61A6E"/>
    <w:rsid w:val="00D75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725A"/>
  <w15:docId w15:val="{1AF76892-6473-49A0-BCB0-3FEFC616F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B6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057150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057150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ndong University</Company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liu</dc:creator>
  <cp:keywords/>
  <dc:description/>
  <cp:lastModifiedBy>lau chris</cp:lastModifiedBy>
  <cp:revision>10</cp:revision>
  <cp:lastPrinted>2016-09-13T04:57:00Z</cp:lastPrinted>
  <dcterms:created xsi:type="dcterms:W3CDTF">2014-09-06T00:02:00Z</dcterms:created>
  <dcterms:modified xsi:type="dcterms:W3CDTF">2020-05-26T13:37:00Z</dcterms:modified>
</cp:coreProperties>
</file>